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7777777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53</w:t>
      </w:r>
      <w:r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</w:t>
      </w:r>
      <w:bookmarkStart w:id="0" w:name="_GoBack"/>
      <w:bookmarkEnd w:id="0"/>
      <w:r w:rsidRPr="00FF197E">
        <w:rPr>
          <w:sz w:val="56"/>
          <w:szCs w:val="56"/>
        </w:rPr>
        <w:t xml:space="preserve">n Jump Start </w:t>
      </w:r>
    </w:p>
    <w:p w14:paraId="133BD3AA" w14:textId="702B7307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</w:t>
      </w:r>
      <w:r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proofErr w:type="spellStart"/>
      <w:r w:rsidRPr="00446730">
        <w:rPr>
          <w:color w:val="0070C0"/>
          <w:sz w:val="48"/>
          <w:szCs w:val="48"/>
        </w:rPr>
        <w:t>DayName</w:t>
      </w:r>
      <w:proofErr w:type="spellEnd"/>
      <w:r w:rsidRPr="00446730">
        <w:rPr>
          <w:color w:val="0070C0"/>
          <w:sz w:val="48"/>
          <w:szCs w:val="48"/>
        </w:rPr>
        <w:t>, Month Day</w:t>
      </w:r>
    </w:p>
    <w:p w14:paraId="3353BD65" w14:textId="7933EF22" w:rsidR="001C7142" w:rsidRPr="001C7142" w:rsidRDefault="00446730" w:rsidP="00446730">
      <w:pPr>
        <w:spacing w:after="0"/>
        <w:jc w:val="center"/>
        <w:rPr>
          <w:sz w:val="48"/>
          <w:szCs w:val="48"/>
        </w:rPr>
      </w:pPr>
      <w:r w:rsidRPr="00446730">
        <w:rPr>
          <w:color w:val="0070C0"/>
          <w:sz w:val="48"/>
          <w:szCs w:val="48"/>
        </w:rPr>
        <w:t>{Floor #} Floor Room: Room#/</w:t>
      </w:r>
      <w:proofErr w:type="spellStart"/>
      <w:r w:rsidRPr="00446730">
        <w:rPr>
          <w:color w:val="0070C0"/>
          <w:sz w:val="48"/>
          <w:szCs w:val="48"/>
        </w:rPr>
        <w:t>RoomName</w:t>
      </w:r>
      <w:proofErr w:type="spellEnd"/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39C9CB1E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="00446730" w:rsidRPr="00446730">
        <w:rPr>
          <w:color w:val="0070C0"/>
          <w:sz w:val="48"/>
        </w:rPr>
        <w:t>[need to add]</w:t>
      </w:r>
    </w:p>
    <w:p w14:paraId="5D91F9E9" w14:textId="152EC88B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       </w:t>
      </w:r>
    </w:p>
    <w:p w14:paraId="62CD4196" w14:textId="3966779C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1BC30848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4467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per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6F413FE9" w:rsidR="00DD2E90" w:rsidRPr="006046C4" w:rsidRDefault="002B748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  <w:proofErr w:type="spellStart"/>
              <w:r w:rsidR="00AF112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reate </w:t>
              </w:r>
              <w:proofErr w:type="spellEnd"/>
              <w:r w:rsidR="00AF112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nd Manage Compute Resources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DD2E90" w:rsidRPr="00455C8A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638D046C" w:rsidR="00DD2E90" w:rsidRPr="006046C4" w:rsidRDefault="00AF112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zure App Service Apps</w:t>
            </w:r>
            <w:hyperlink r:id="rId8" w:anchor="syllabus-2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43F58CB8" w:rsidR="00DD2E90" w:rsidRPr="006046C4" w:rsidRDefault="00AF112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 Storage Strategy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5FF45BD1" w:rsidR="00DD2E90" w:rsidRPr="00B5256E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685" w:type="dxa"/>
          </w:tcPr>
          <w:p w14:paraId="14C70B40" w14:textId="629BF709" w:rsidR="00DD2E90" w:rsidRDefault="00AF112D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mplement Virtual Networks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685E9A07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32A2B553" w:rsidR="00A96C11" w:rsidRPr="00D909ED" w:rsidRDefault="001C714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</w:t>
      </w:r>
      <w:r w:rsidR="00446730">
        <w:rPr>
          <w:sz w:val="28"/>
          <w:szCs w:val="28"/>
        </w:rPr>
        <w:t>[</w:t>
      </w:r>
      <w:proofErr w:type="spellStart"/>
      <w:r w:rsidR="00446730" w:rsidRPr="00446730">
        <w:rPr>
          <w:b/>
          <w:color w:val="0070C0"/>
          <w:sz w:val="28"/>
        </w:rPr>
        <w:t>SurveyLink</w:t>
      </w:r>
      <w:proofErr w:type="spellEnd"/>
      <w:r w:rsidR="00446730">
        <w:rPr>
          <w:b/>
          <w:color w:val="0070C0"/>
          <w:sz w:val="28"/>
        </w:rPr>
        <w:t>]</w:t>
      </w:r>
      <w:r w:rsidR="00A96C11" w:rsidRPr="00D909ED">
        <w:rPr>
          <w:rFonts w:cs="Arial"/>
          <w:color w:val="000000"/>
          <w:sz w:val="28"/>
          <w:szCs w:val="28"/>
        </w:rPr>
        <w:t xml:space="preserve"> </w:t>
      </w:r>
    </w:p>
    <w:p w14:paraId="5D85FAB7" w14:textId="77777777" w:rsidR="002B7489" w:rsidRDefault="002B7489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039FA061" w14:textId="6B41D263" w:rsidR="004F3BD2" w:rsidRPr="002B7489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u w:val="single"/>
        </w:rPr>
      </w:pPr>
      <w:r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 w:rsidR="002B7489">
        <w:rPr>
          <w:rFonts w:asciiTheme="minorHAnsi" w:hAnsiTheme="minorHAnsi" w:cs="Arial"/>
          <w:color w:val="000000"/>
          <w:u w:val="single"/>
        </w:rPr>
        <w:t>E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 w:rsidR="002B7489">
        <w:rPr>
          <w:rFonts w:asciiTheme="minorHAnsi" w:hAnsiTheme="minorHAnsi" w:cs="Arial"/>
          <w:color w:val="000000"/>
          <w:u w:val="single"/>
        </w:rPr>
        <w:t>&amp;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t>M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ore </w:t>
      </w:r>
      <w:r w:rsidR="002B7489">
        <w:rPr>
          <w:rFonts w:asciiTheme="minorHAnsi" w:hAnsiTheme="minorHAnsi" w:cs="Arial"/>
          <w:color w:val="000000"/>
          <w:u w:val="single"/>
        </w:rPr>
        <w:t>L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 w:rsidR="002B7489">
        <w:rPr>
          <w:rFonts w:asciiTheme="minorHAnsi" w:hAnsiTheme="minorHAnsi" w:cs="Arial"/>
          <w:color w:val="000000"/>
          <w:u w:val="single"/>
        </w:rPr>
        <w:t>O</w:t>
      </w:r>
      <w:r w:rsidR="002B7489" w:rsidRPr="002B7489">
        <w:rPr>
          <w:rFonts w:asciiTheme="minorHAnsi" w:hAnsiTheme="minorHAnsi" w:cs="Arial"/>
          <w:color w:val="000000"/>
          <w:u w:val="single"/>
        </w:rPr>
        <w:t>pportunities</w:t>
      </w:r>
      <w:r w:rsidR="002B7489">
        <w:rPr>
          <w:rFonts w:asciiTheme="minorHAnsi" w:hAnsiTheme="minorHAnsi" w:cs="Arial"/>
          <w:color w:val="000000"/>
          <w:u w:val="single"/>
        </w:rPr>
        <w:t>: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br/>
      </w:r>
      <w:hyperlink r:id="rId11" w:history="1">
        <w:r w:rsidR="002B7489"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  <w:r w:rsidR="002B7489">
        <w:rPr>
          <w:rFonts w:asciiTheme="minorHAnsi" w:hAnsiTheme="minorHAnsi" w:cs="Arial"/>
          <w:color w:val="000000"/>
        </w:rPr>
        <w:t xml:space="preserve"> </w:t>
      </w:r>
    </w:p>
    <w:p w14:paraId="1046414B" w14:textId="1278EA8B" w:rsidR="002B7489" w:rsidRDefault="002B7489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5A0E0E1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46730"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160288D4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proofErr w:type="spellStart"/>
      <w:r w:rsidR="00446730" w:rsidRPr="00446730">
        <w:rPr>
          <w:color w:val="0070C0"/>
          <w:sz w:val="48"/>
          <w:szCs w:val="48"/>
        </w:rPr>
        <w:t>DayName</w:t>
      </w:r>
      <w:proofErr w:type="spellEnd"/>
      <w:r w:rsidRPr="00446730">
        <w:rPr>
          <w:color w:val="0070C0"/>
          <w:sz w:val="48"/>
          <w:szCs w:val="48"/>
        </w:rPr>
        <w:t xml:space="preserve">, </w:t>
      </w:r>
      <w:r w:rsidR="00446730" w:rsidRPr="00446730">
        <w:rPr>
          <w:color w:val="0070C0"/>
          <w:sz w:val="48"/>
          <w:szCs w:val="48"/>
        </w:rPr>
        <w:t>Month</w:t>
      </w:r>
      <w:r w:rsidR="0099643C" w:rsidRPr="00446730">
        <w:rPr>
          <w:color w:val="0070C0"/>
          <w:sz w:val="48"/>
          <w:szCs w:val="48"/>
        </w:rPr>
        <w:t xml:space="preserve"> </w:t>
      </w:r>
      <w:r w:rsidR="00446730" w:rsidRPr="00446730">
        <w:rPr>
          <w:color w:val="0070C0"/>
          <w:sz w:val="48"/>
          <w:szCs w:val="48"/>
        </w:rPr>
        <w:t>Day</w:t>
      </w:r>
    </w:p>
    <w:p w14:paraId="515FDE0A" w14:textId="36FBF647" w:rsidR="003D61F1" w:rsidRPr="00446730" w:rsidRDefault="00446730" w:rsidP="003D61F1">
      <w:pPr>
        <w:spacing w:after="0"/>
        <w:jc w:val="center"/>
        <w:rPr>
          <w:color w:val="0070C0"/>
          <w:sz w:val="48"/>
          <w:szCs w:val="48"/>
        </w:rPr>
      </w:pPr>
      <w:r w:rsidRPr="00446730">
        <w:rPr>
          <w:color w:val="0070C0"/>
          <w:sz w:val="48"/>
          <w:szCs w:val="48"/>
        </w:rPr>
        <w:t>{Floor #} Floor</w:t>
      </w:r>
      <w:r w:rsidR="003D61F1" w:rsidRPr="00446730">
        <w:rPr>
          <w:color w:val="0070C0"/>
          <w:sz w:val="48"/>
          <w:szCs w:val="48"/>
        </w:rPr>
        <w:t xml:space="preserve"> Room</w:t>
      </w:r>
      <w:r w:rsidRPr="00446730">
        <w:rPr>
          <w:color w:val="0070C0"/>
          <w:sz w:val="48"/>
          <w:szCs w:val="48"/>
        </w:rPr>
        <w:t>:</w:t>
      </w:r>
      <w:r w:rsidR="003D61F1" w:rsidRPr="00446730">
        <w:rPr>
          <w:color w:val="0070C0"/>
          <w:sz w:val="48"/>
          <w:szCs w:val="48"/>
        </w:rPr>
        <w:t xml:space="preserve"> </w:t>
      </w:r>
      <w:r w:rsidRPr="00446730">
        <w:rPr>
          <w:color w:val="0070C0"/>
          <w:sz w:val="48"/>
          <w:szCs w:val="48"/>
        </w:rPr>
        <w:t>Room#/</w:t>
      </w:r>
      <w:proofErr w:type="spellStart"/>
      <w:r w:rsidRPr="00446730">
        <w:rPr>
          <w:color w:val="0070C0"/>
          <w:sz w:val="48"/>
          <w:szCs w:val="48"/>
        </w:rPr>
        <w:t>RoomName</w:t>
      </w:r>
      <w:proofErr w:type="spellEnd"/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672B6949" w14:textId="77777777" w:rsidR="00446730" w:rsidRDefault="00446730" w:rsidP="004F3BD2">
      <w:pPr>
        <w:spacing w:after="0"/>
        <w:jc w:val="center"/>
        <w:rPr>
          <w:color w:val="0070C0"/>
          <w:sz w:val="48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Pr="00446730">
        <w:rPr>
          <w:color w:val="0070C0"/>
          <w:sz w:val="48"/>
        </w:rPr>
        <w:t>[need to add]</w:t>
      </w:r>
    </w:p>
    <w:p w14:paraId="597851C8" w14:textId="7AC809C3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</w:t>
      </w:r>
    </w:p>
    <w:p w14:paraId="77E63C58" w14:textId="5AF4610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6059874F" w:rsidR="004F3BD2" w:rsidRPr="00186DAE" w:rsidRDefault="00AF112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50A8C15F" w:rsidR="004F3BD2" w:rsidRPr="00186DAE" w:rsidRDefault="00AF112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 and Recovery Services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3F2384C1" w:rsidR="004F3BD2" w:rsidRPr="00186DAE" w:rsidRDefault="00AF112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Identities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FE5EB9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467C2557" w:rsidR="00B5321C" w:rsidRPr="00FE5EB9" w:rsidRDefault="005A098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</w:t>
            </w:r>
            <w:r w:rsidR="00FE5EB9"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D17BA0E" w:rsidR="00FE5EB9" w:rsidRPr="005243B1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Break</w:t>
            </w:r>
          </w:p>
        </w:tc>
        <w:tc>
          <w:tcPr>
            <w:tcW w:w="6420" w:type="dxa"/>
          </w:tcPr>
          <w:p w14:paraId="19A4C1CB" w14:textId="1321B1AA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CE7E71" w:rsidRPr="00186DAE" w:rsidRDefault="00FE5EB9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B3062A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3856FCE3" w14:textId="074C2BF5" w:rsidR="00A96C11" w:rsidRPr="00D909ED" w:rsidRDefault="004F3BD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[</w:t>
      </w:r>
      <w:proofErr w:type="spellStart"/>
      <w:r w:rsidR="00446730" w:rsidRPr="00446730">
        <w:rPr>
          <w:b/>
          <w:color w:val="0070C0"/>
          <w:sz w:val="28"/>
        </w:rPr>
        <w:t>SurveyLink</w:t>
      </w:r>
      <w:proofErr w:type="spellEnd"/>
      <w:r w:rsidR="00446730">
        <w:rPr>
          <w:b/>
          <w:color w:val="0070C0"/>
          <w:sz w:val="28"/>
        </w:rPr>
        <w:t>]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1779846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>
        <w:rPr>
          <w:rFonts w:asciiTheme="minorHAnsi" w:hAnsiTheme="minorHAnsi" w:cs="Arial"/>
          <w:color w:val="000000"/>
          <w:u w:val="single"/>
        </w:rPr>
        <w:t>E</w:t>
      </w:r>
      <w:r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>
        <w:rPr>
          <w:rFonts w:asciiTheme="minorHAnsi" w:hAnsiTheme="minorHAnsi" w:cs="Arial"/>
          <w:color w:val="000000"/>
          <w:u w:val="single"/>
        </w:rPr>
        <w:t>&amp;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t>M</w:t>
      </w:r>
      <w:r w:rsidRPr="002B7489">
        <w:rPr>
          <w:rFonts w:asciiTheme="minorHAnsi" w:hAnsiTheme="minorHAnsi" w:cs="Arial"/>
          <w:color w:val="000000"/>
          <w:u w:val="single"/>
        </w:rPr>
        <w:t xml:space="preserve">ore </w:t>
      </w:r>
      <w:r>
        <w:rPr>
          <w:rFonts w:asciiTheme="minorHAnsi" w:hAnsiTheme="minorHAnsi" w:cs="Arial"/>
          <w:color w:val="000000"/>
          <w:u w:val="single"/>
        </w:rPr>
        <w:t>L</w:t>
      </w:r>
      <w:r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>
        <w:rPr>
          <w:rFonts w:asciiTheme="minorHAnsi" w:hAnsiTheme="minorHAnsi" w:cs="Arial"/>
          <w:color w:val="000000"/>
          <w:u w:val="single"/>
        </w:rPr>
        <w:t>O</w:t>
      </w:r>
      <w:r w:rsidRPr="002B7489">
        <w:rPr>
          <w:rFonts w:asciiTheme="minorHAnsi" w:hAnsiTheme="minorHAnsi" w:cs="Arial"/>
          <w:color w:val="000000"/>
          <w:u w:val="single"/>
        </w:rPr>
        <w:t>pportunities</w:t>
      </w:r>
      <w:r>
        <w:rPr>
          <w:rFonts w:asciiTheme="minorHAnsi" w:hAnsiTheme="minorHAnsi" w:cs="Arial"/>
          <w:color w:val="000000"/>
          <w:u w:val="single"/>
        </w:rPr>
        <w:t>: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br/>
      </w:r>
      <w:hyperlink r:id="rId12" w:history="1">
        <w:r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</w:p>
    <w:sectPr w:rsidR="002B7489" w:rsidRPr="00A96C11" w:rsidSect="005A2EC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9B0D0" w14:textId="77777777" w:rsidR="00F04D35" w:rsidRDefault="00F04D35" w:rsidP="0042230D">
      <w:pPr>
        <w:spacing w:after="0" w:line="240" w:lineRule="auto"/>
      </w:pPr>
      <w:r>
        <w:separator/>
      </w:r>
    </w:p>
  </w:endnote>
  <w:endnote w:type="continuationSeparator" w:id="0">
    <w:p w14:paraId="1804A893" w14:textId="77777777" w:rsidR="00F04D35" w:rsidRDefault="00F04D35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1F827" w14:textId="77777777" w:rsidR="00F04D35" w:rsidRDefault="00F04D35" w:rsidP="0042230D">
      <w:pPr>
        <w:spacing w:after="0" w:line="240" w:lineRule="auto"/>
      </w:pPr>
      <w:r>
        <w:separator/>
      </w:r>
    </w:p>
  </w:footnote>
  <w:footnote w:type="continuationSeparator" w:id="0">
    <w:p w14:paraId="3BA4BB7C" w14:textId="77777777" w:rsidR="00F04D35" w:rsidRDefault="00F04D35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AF112D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www.microsoft.com/en-us/learning/exam-70-533.aspx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learning/exam-70-533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2</cp:revision>
  <cp:lastPrinted>2017-10-11T00:57:00Z</cp:lastPrinted>
  <dcterms:created xsi:type="dcterms:W3CDTF">2018-01-14T19:11:00Z</dcterms:created>
  <dcterms:modified xsi:type="dcterms:W3CDTF">2018-01-1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